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130D2B" w14:textId="77777777" w:rsidR="00AE0BA6" w:rsidRPr="00063464" w:rsidRDefault="00AE0BA6" w:rsidP="00AE0BA6">
      <w:pPr>
        <w:keepNext/>
      </w:pPr>
      <w:r w:rsidRPr="00063464">
        <w:rPr>
          <w:rFonts w:ascii="Times New Roman" w:hAnsi="Times New Roman" w:cs="Times New Roman"/>
          <w:sz w:val="24"/>
          <w:szCs w:val="24"/>
        </w:rPr>
        <w:t xml:space="preserve">Supplementary Material 2. Overview of the sensitivity analyses </w:t>
      </w:r>
      <w:r w:rsidRPr="00063464">
        <w:t xml:space="preserve"> </w:t>
      </w:r>
    </w:p>
    <w:tbl>
      <w:tblPr>
        <w:tblW w:w="4949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84"/>
        <w:gridCol w:w="725"/>
        <w:gridCol w:w="2269"/>
        <w:gridCol w:w="993"/>
        <w:gridCol w:w="2550"/>
      </w:tblGrid>
      <w:tr w:rsidR="00063464" w:rsidRPr="00063464" w14:paraId="48C0538C" w14:textId="77777777" w:rsidTr="00AF3479">
        <w:trPr>
          <w:trHeight w:val="300"/>
        </w:trPr>
        <w:tc>
          <w:tcPr>
            <w:tcW w:w="102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8F3803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Analysis</w:t>
            </w:r>
          </w:p>
        </w:tc>
        <w:tc>
          <w:tcPr>
            <w:tcW w:w="18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49558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Study population</w:t>
            </w:r>
          </w:p>
        </w:tc>
        <w:tc>
          <w:tcPr>
            <w:tcW w:w="21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22B09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obability threshold for classification</w:t>
            </w:r>
          </w:p>
        </w:tc>
      </w:tr>
      <w:tr w:rsidR="00063464" w:rsidRPr="00063464" w14:paraId="767438D1" w14:textId="77777777" w:rsidTr="00E065BF">
        <w:trPr>
          <w:trHeight w:val="300"/>
        </w:trPr>
        <w:tc>
          <w:tcPr>
            <w:tcW w:w="102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273A13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BBA41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</w:t>
            </w:r>
          </w:p>
        </w:tc>
        <w:tc>
          <w:tcPr>
            <w:tcW w:w="1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510CC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Inclusion criteria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2635C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Value</w:t>
            </w:r>
          </w:p>
        </w:tc>
        <w:tc>
          <w:tcPr>
            <w:tcW w:w="1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AA701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Selection criteria</w:t>
            </w:r>
          </w:p>
        </w:tc>
      </w:tr>
      <w:tr w:rsidR="00063464" w:rsidRPr="00063464" w14:paraId="2C32CEAE" w14:textId="77777777" w:rsidTr="00E065BF">
        <w:trPr>
          <w:trHeight w:val="450"/>
        </w:trPr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9D53C3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in analysis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34346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576</w:t>
            </w:r>
          </w:p>
        </w:tc>
        <w:tc>
          <w:tcPr>
            <w:tcW w:w="1380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88954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Wage workers in the seventh wave of KLIPS who had complete information for all predictors except those who answered “not applicable” to all questions about the experience of discrimination 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93E7F" w14:textId="54C129A5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67858</w:t>
            </w:r>
          </w:p>
        </w:tc>
        <w:tc>
          <w:tcPr>
            <w:tcW w:w="1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F65F3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ximizing the sum of sensitivity and specificity</w:t>
            </w:r>
          </w:p>
        </w:tc>
      </w:tr>
      <w:tr w:rsidR="00063464" w:rsidRPr="00063464" w14:paraId="5380C5BD" w14:textId="77777777" w:rsidTr="00E065BF">
        <w:trPr>
          <w:trHeight w:val="480"/>
        </w:trPr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99731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Sensitivity analysis 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9FDE1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576</w:t>
            </w:r>
          </w:p>
        </w:tc>
        <w:tc>
          <w:tcPr>
            <w:tcW w:w="138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3D7ABB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A112E" w14:textId="4ABC54E1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758445</w:t>
            </w:r>
          </w:p>
        </w:tc>
        <w:tc>
          <w:tcPr>
            <w:tcW w:w="1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1E2DB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inimizing the difference between sensitivity and specificity</w:t>
            </w:r>
          </w:p>
        </w:tc>
      </w:tr>
      <w:tr w:rsidR="00063464" w:rsidRPr="00063464" w14:paraId="2A3760BA" w14:textId="77777777" w:rsidTr="00E065BF">
        <w:trPr>
          <w:trHeight w:val="510"/>
        </w:trPr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89C43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Sensitivity analysis 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FA5D6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636</w:t>
            </w:r>
          </w:p>
        </w:tc>
        <w:tc>
          <w:tcPr>
            <w:tcW w:w="1380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9C102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Wage workers in the seventh wave of KLIPS who had complete information for all predictors</w:t>
            </w: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E4165" w14:textId="47676C98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800794</w:t>
            </w:r>
          </w:p>
        </w:tc>
        <w:tc>
          <w:tcPr>
            <w:tcW w:w="1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F871A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ximizing the sum of sensitivity and specificity</w:t>
            </w:r>
          </w:p>
        </w:tc>
      </w:tr>
      <w:tr w:rsidR="00063464" w:rsidRPr="00063464" w14:paraId="7C9ABB23" w14:textId="77777777" w:rsidTr="00E065BF">
        <w:trPr>
          <w:trHeight w:val="555"/>
        </w:trPr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BBF8D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Sensitivity analysis 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06960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636</w:t>
            </w:r>
          </w:p>
        </w:tc>
        <w:tc>
          <w:tcPr>
            <w:tcW w:w="138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8769F4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8ACED" w14:textId="4054D46E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757411</w:t>
            </w:r>
          </w:p>
        </w:tc>
        <w:tc>
          <w:tcPr>
            <w:tcW w:w="1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EE089" w14:textId="77777777" w:rsidR="00E065BF" w:rsidRPr="00063464" w:rsidRDefault="00E065BF" w:rsidP="00E065B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inimizing the difference between sensitivity and specificity</w:t>
            </w:r>
          </w:p>
        </w:tc>
      </w:tr>
    </w:tbl>
    <w:p w14:paraId="1B8EA08D" w14:textId="2C1955AD" w:rsidR="003213D5" w:rsidRPr="00063464" w:rsidRDefault="003213D5" w:rsidP="00E06B1F">
      <w:pPr>
        <w:keepNext/>
      </w:pPr>
      <w:bookmarkStart w:id="0" w:name="_GoBack"/>
      <w:bookmarkEnd w:id="0"/>
    </w:p>
    <w:sectPr w:rsidR="003213D5" w:rsidRPr="00063464" w:rsidSect="00E06B1F">
      <w:headerReference w:type="default" r:id="rId7"/>
      <w:footerReference w:type="default" r:id="rId8"/>
      <w:pgSz w:w="11906" w:h="16838"/>
      <w:pgMar w:top="1440" w:right="1800" w:bottom="1440" w:left="180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C1441A" w14:textId="77777777" w:rsidR="00624292" w:rsidRDefault="00624292" w:rsidP="007A54D9">
      <w:pPr>
        <w:spacing w:after="0" w:line="240" w:lineRule="auto"/>
      </w:pPr>
      <w:r>
        <w:separator/>
      </w:r>
    </w:p>
  </w:endnote>
  <w:endnote w:type="continuationSeparator" w:id="0">
    <w:p w14:paraId="66387139" w14:textId="77777777" w:rsidR="00624292" w:rsidRDefault="00624292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6B1F" w:rsidRPr="00E06B1F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926BA" w14:textId="77777777" w:rsidR="00624292" w:rsidRDefault="00624292" w:rsidP="007A54D9">
      <w:pPr>
        <w:spacing w:after="0" w:line="240" w:lineRule="auto"/>
      </w:pPr>
      <w:r>
        <w:separator/>
      </w:r>
    </w:p>
  </w:footnote>
  <w:footnote w:type="continuationSeparator" w:id="0">
    <w:p w14:paraId="555BEEBF" w14:textId="77777777" w:rsidR="00624292" w:rsidRDefault="00624292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24292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6B1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3:58:00Z</dcterms:created>
  <dcterms:modified xsi:type="dcterms:W3CDTF">2022-03-0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